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DC3EF37" w14:textId="00D65FC2" w:rsidR="00044BAA" w:rsidRPr="00196689" w:rsidRDefault="009D0E34">
      <w:pPr>
        <w:jc w:val="center"/>
      </w:pPr>
      <w:r>
        <w:rPr>
          <w:b/>
          <w:sz w:val="32"/>
          <w:szCs w:val="32"/>
          <w:u w:val="single"/>
        </w:rPr>
        <w:t>Protokol výzkumu</w:t>
      </w:r>
    </w:p>
    <w:p w14:paraId="01BEFA69" w14:textId="77777777" w:rsidR="007F69E6" w:rsidRPr="00196689" w:rsidRDefault="007F69E6" w:rsidP="007F69E6">
      <w:pPr>
        <w:jc w:val="both"/>
      </w:pPr>
    </w:p>
    <w:p w14:paraId="6E3E0FF2" w14:textId="77777777" w:rsidR="007F69E6" w:rsidRPr="00196689" w:rsidRDefault="007F69E6" w:rsidP="007F69E6">
      <w:pPr>
        <w:ind w:left="1080"/>
      </w:pPr>
    </w:p>
    <w:p w14:paraId="4AE66ABF" w14:textId="77777777" w:rsidR="009D0E34" w:rsidRPr="00D6666A" w:rsidRDefault="009D0E34" w:rsidP="009D0E34">
      <w:pPr>
        <w:pStyle w:val="Nadpis4"/>
        <w:tabs>
          <w:tab w:val="left" w:pos="2490"/>
        </w:tabs>
        <w:spacing w:before="0" w:after="0"/>
        <w:jc w:val="both"/>
      </w:pPr>
      <w:r w:rsidRPr="00D6666A">
        <w:rPr>
          <w:sz w:val="24"/>
          <w:szCs w:val="24"/>
        </w:rPr>
        <w:t xml:space="preserve">Název </w:t>
      </w:r>
      <w:r>
        <w:rPr>
          <w:sz w:val="24"/>
          <w:szCs w:val="24"/>
        </w:rPr>
        <w:t xml:space="preserve">výzkumu: </w:t>
      </w:r>
      <w:r w:rsidRPr="0003769D">
        <w:rPr>
          <w:b w:val="0"/>
          <w:bCs/>
          <w:i/>
          <w:iCs/>
          <w:color w:val="FF0000"/>
          <w:sz w:val="24"/>
          <w:szCs w:val="24"/>
        </w:rPr>
        <w:t>Doplňte název výzkumné studie</w:t>
      </w:r>
      <w:r>
        <w:rPr>
          <w:sz w:val="24"/>
          <w:szCs w:val="24"/>
        </w:rPr>
        <w:t xml:space="preserve"> </w:t>
      </w:r>
    </w:p>
    <w:tbl>
      <w:tblPr>
        <w:tblStyle w:val="TableNormal1"/>
        <w:tblW w:w="0" w:type="auto"/>
        <w:tblInd w:w="-108" w:type="dxa"/>
        <w:tblLook w:val="04A0" w:firstRow="1" w:lastRow="0" w:firstColumn="1" w:lastColumn="0" w:noHBand="0" w:noVBand="1"/>
      </w:tblPr>
      <w:tblGrid>
        <w:gridCol w:w="8415"/>
      </w:tblGrid>
      <w:tr w:rsidR="009D0E34" w:rsidRPr="00900330" w14:paraId="206D74B8" w14:textId="77777777" w:rsidTr="004B6E80">
        <w:tc>
          <w:tcPr>
            <w:tcW w:w="8447" w:type="dxa"/>
          </w:tcPr>
          <w:p w14:paraId="0499EEDE" w14:textId="77777777" w:rsidR="009D0E34" w:rsidRPr="00900330" w:rsidRDefault="009D0E34" w:rsidP="004B6E80">
            <w:pPr>
              <w:pStyle w:val="Nadpis4"/>
              <w:tabs>
                <w:tab w:val="left" w:pos="2490"/>
              </w:tabs>
              <w:spacing w:before="0" w:after="0"/>
              <w:jc w:val="both"/>
            </w:pPr>
          </w:p>
        </w:tc>
      </w:tr>
    </w:tbl>
    <w:p w14:paraId="48220A61" w14:textId="2F51FA33" w:rsidR="009D0E34" w:rsidRDefault="009D0E34" w:rsidP="009D0E34">
      <w:pPr>
        <w:rPr>
          <w:b/>
        </w:rPr>
      </w:pPr>
      <w:r>
        <w:rPr>
          <w:b/>
        </w:rPr>
        <w:t>Výzkumníci:</w:t>
      </w:r>
    </w:p>
    <w:tbl>
      <w:tblPr>
        <w:tblStyle w:val="TableNormal1"/>
        <w:tblW w:w="0" w:type="auto"/>
        <w:tblInd w:w="-108" w:type="dxa"/>
        <w:tblLook w:val="04A0" w:firstRow="1" w:lastRow="0" w:firstColumn="1" w:lastColumn="0" w:noHBand="0" w:noVBand="1"/>
      </w:tblPr>
      <w:tblGrid>
        <w:gridCol w:w="8415"/>
      </w:tblGrid>
      <w:tr w:rsidR="009D0E34" w:rsidRPr="00900330" w14:paraId="45498744" w14:textId="77777777" w:rsidTr="009D0E34">
        <w:tc>
          <w:tcPr>
            <w:tcW w:w="8415" w:type="dxa"/>
          </w:tcPr>
          <w:p w14:paraId="2B2AE61F" w14:textId="77777777" w:rsidR="009D0E34" w:rsidRDefault="009D0E34" w:rsidP="004B6E80"/>
          <w:p w14:paraId="3C441F4C" w14:textId="76F8358A" w:rsidR="009D0E34" w:rsidRDefault="009D0E34" w:rsidP="004B6E80">
            <w:r>
              <w:t xml:space="preserve">Hlavní řešitel: </w:t>
            </w:r>
            <w:r w:rsidRPr="0003769D">
              <w:rPr>
                <w:i/>
                <w:iCs/>
                <w:color w:val="FF0000"/>
              </w:rPr>
              <w:t>Doplňte jméno a příjmení</w:t>
            </w:r>
            <w:r>
              <w:rPr>
                <w:i/>
                <w:iCs/>
                <w:color w:val="FF0000"/>
              </w:rPr>
              <w:t xml:space="preserve"> (případně afiliaci)</w:t>
            </w:r>
            <w:r w:rsidRPr="0003769D">
              <w:rPr>
                <w:i/>
                <w:iCs/>
                <w:color w:val="FF0000"/>
              </w:rPr>
              <w:t xml:space="preserve"> hlavního řešitele</w:t>
            </w:r>
          </w:p>
          <w:p w14:paraId="1C716866" w14:textId="383F7061" w:rsidR="009D0E34" w:rsidRPr="00D6666A" w:rsidRDefault="009D0E34" w:rsidP="004B6E80">
            <w:r>
              <w:t>Další v</w:t>
            </w:r>
            <w:r w:rsidRPr="00D6666A">
              <w:t>ýzkumníci:</w:t>
            </w:r>
            <w:r>
              <w:t xml:space="preserve"> </w:t>
            </w:r>
            <w:r w:rsidRPr="0003769D">
              <w:rPr>
                <w:i/>
                <w:iCs/>
                <w:color w:val="FF0000"/>
              </w:rPr>
              <w:t xml:space="preserve">Doplňte jméno </w:t>
            </w:r>
            <w:r>
              <w:rPr>
                <w:i/>
                <w:iCs/>
                <w:color w:val="FF0000"/>
              </w:rPr>
              <w:t xml:space="preserve">a příjmení (případně afiliaci) </w:t>
            </w:r>
            <w:r w:rsidRPr="0003769D">
              <w:rPr>
                <w:i/>
                <w:iCs/>
                <w:color w:val="FF0000"/>
              </w:rPr>
              <w:t>dalších výzkumníků (nebo vypusťte)</w:t>
            </w:r>
          </w:p>
          <w:p w14:paraId="45BED6F6" w14:textId="77777777" w:rsidR="009D0E34" w:rsidRPr="00900330" w:rsidRDefault="009D0E34" w:rsidP="004B6E80">
            <w:pPr>
              <w:pStyle w:val="Nadpis4"/>
              <w:tabs>
                <w:tab w:val="left" w:pos="2490"/>
              </w:tabs>
              <w:spacing w:before="0" w:after="0"/>
              <w:jc w:val="both"/>
            </w:pPr>
          </w:p>
        </w:tc>
      </w:tr>
    </w:tbl>
    <w:p w14:paraId="453775D2" w14:textId="68D02583" w:rsidR="00044BAA" w:rsidRPr="00196689" w:rsidRDefault="009D0E34">
      <w:pPr>
        <w:rPr>
          <w:b/>
        </w:rPr>
      </w:pPr>
      <w:r>
        <w:rPr>
          <w:b/>
        </w:rPr>
        <w:t>Výzkumná otázka/výzkumné otázky a teoretické pozadí výzkumu</w:t>
      </w:r>
    </w:p>
    <w:tbl>
      <w:tblPr>
        <w:tblStyle w:val="TableNormal1"/>
        <w:tblW w:w="0" w:type="auto"/>
        <w:tblInd w:w="-108" w:type="dxa"/>
        <w:tblLook w:val="04A0" w:firstRow="1" w:lastRow="0" w:firstColumn="1" w:lastColumn="0" w:noHBand="0" w:noVBand="1"/>
      </w:tblPr>
      <w:tblGrid>
        <w:gridCol w:w="8415"/>
      </w:tblGrid>
      <w:tr w:rsidR="00900330" w:rsidRPr="00196689" w14:paraId="5CF00F2E" w14:textId="77777777" w:rsidTr="00900330">
        <w:tc>
          <w:tcPr>
            <w:tcW w:w="8415" w:type="dxa"/>
          </w:tcPr>
          <w:p w14:paraId="3D39A98D" w14:textId="18713974" w:rsidR="00196689" w:rsidRPr="009D0E34" w:rsidRDefault="009D0E34" w:rsidP="00196689">
            <w:pPr>
              <w:rPr>
                <w:bCs/>
                <w:i/>
                <w:iCs/>
                <w:color w:val="FF0000"/>
              </w:rPr>
            </w:pPr>
            <w:r w:rsidRPr="009D0E34">
              <w:rPr>
                <w:bCs/>
                <w:i/>
                <w:iCs/>
                <w:color w:val="FF0000"/>
              </w:rPr>
              <w:t>Stručný přehled předchozího výzkumu v dané oblasti,</w:t>
            </w:r>
            <w:r>
              <w:rPr>
                <w:bCs/>
                <w:i/>
                <w:iCs/>
                <w:color w:val="FF0000"/>
              </w:rPr>
              <w:t xml:space="preserve"> výzkumná motivace (research gap), vyjasnění výzkumných otázek, které budou ve výzkumu adresovány</w:t>
            </w:r>
            <w:r w:rsidR="00196689" w:rsidRPr="009D0E34">
              <w:rPr>
                <w:bCs/>
                <w:i/>
                <w:iCs/>
                <w:color w:val="FF0000"/>
              </w:rPr>
              <w:t xml:space="preserve"> (max.</w:t>
            </w:r>
            <w:r w:rsidRPr="009D0E34">
              <w:rPr>
                <w:bCs/>
                <w:i/>
                <w:iCs/>
                <w:color w:val="FF0000"/>
              </w:rPr>
              <w:t xml:space="preserve"> </w:t>
            </w:r>
            <w:r w:rsidR="00196689" w:rsidRPr="009D0E34">
              <w:rPr>
                <w:bCs/>
                <w:i/>
                <w:iCs/>
                <w:color w:val="FF0000"/>
              </w:rPr>
              <w:t>1</w:t>
            </w:r>
            <w:r w:rsidRPr="009D0E34">
              <w:rPr>
                <w:bCs/>
                <w:i/>
                <w:iCs/>
                <w:color w:val="FF0000"/>
              </w:rPr>
              <w:t xml:space="preserve"> strana</w:t>
            </w:r>
            <w:r w:rsidR="00196689" w:rsidRPr="009D0E34">
              <w:rPr>
                <w:bCs/>
                <w:i/>
                <w:iCs/>
                <w:color w:val="FF0000"/>
              </w:rPr>
              <w:t>)</w:t>
            </w:r>
            <w:r>
              <w:rPr>
                <w:bCs/>
                <w:i/>
                <w:iCs/>
                <w:color w:val="FF0000"/>
              </w:rPr>
              <w:t>.</w:t>
            </w:r>
          </w:p>
          <w:p w14:paraId="13FC9BC2" w14:textId="63FB5D5D" w:rsidR="00900330" w:rsidRPr="00196689" w:rsidRDefault="00900330" w:rsidP="00DC1030">
            <w:pPr>
              <w:pStyle w:val="Nadpis4"/>
              <w:tabs>
                <w:tab w:val="left" w:pos="2490"/>
              </w:tabs>
              <w:spacing w:before="0" w:after="0"/>
              <w:jc w:val="both"/>
              <w:rPr>
                <w:b w:val="0"/>
                <w:sz w:val="24"/>
                <w:szCs w:val="24"/>
              </w:rPr>
            </w:pPr>
          </w:p>
        </w:tc>
      </w:tr>
    </w:tbl>
    <w:p w14:paraId="79AFEB61" w14:textId="64B691BF" w:rsidR="00044BAA" w:rsidRPr="00196689" w:rsidRDefault="009D0E34">
      <w:pPr>
        <w:pStyle w:val="Nadpis4"/>
        <w:spacing w:before="0" w:after="0"/>
        <w:jc w:val="both"/>
        <w:rPr>
          <w:sz w:val="24"/>
          <w:szCs w:val="24"/>
        </w:rPr>
      </w:pPr>
      <w:r>
        <w:rPr>
          <w:sz w:val="24"/>
          <w:szCs w:val="24"/>
        </w:rPr>
        <w:t>Hypotézy a predikce</w:t>
      </w:r>
    </w:p>
    <w:tbl>
      <w:tblPr>
        <w:tblStyle w:val="TableNormal1"/>
        <w:tblW w:w="0" w:type="auto"/>
        <w:tblInd w:w="-108" w:type="dxa"/>
        <w:tblLook w:val="04A0" w:firstRow="1" w:lastRow="0" w:firstColumn="1" w:lastColumn="0" w:noHBand="0" w:noVBand="1"/>
      </w:tblPr>
      <w:tblGrid>
        <w:gridCol w:w="8415"/>
      </w:tblGrid>
      <w:tr w:rsidR="00900330" w:rsidRPr="00196689" w14:paraId="76259C98" w14:textId="77777777" w:rsidTr="00900330">
        <w:tc>
          <w:tcPr>
            <w:tcW w:w="8415" w:type="dxa"/>
          </w:tcPr>
          <w:p w14:paraId="716CCDF1" w14:textId="2AAC4661" w:rsidR="00900330" w:rsidRPr="00196689" w:rsidRDefault="009D0E34" w:rsidP="009D0E34">
            <w:pPr>
              <w:jc w:val="both"/>
            </w:pPr>
            <w:r>
              <w:rPr>
                <w:bCs/>
                <w:i/>
                <w:iCs/>
                <w:color w:val="FF0000"/>
              </w:rPr>
              <w:t>Konkrétní hypotézy, které mají být ve výzkumu ověřovány (číslovaný seznam jednotlivých hypotéz).</w:t>
            </w:r>
          </w:p>
        </w:tc>
      </w:tr>
    </w:tbl>
    <w:p w14:paraId="757D86EE" w14:textId="77777777" w:rsidR="00E56C88" w:rsidRPr="00196689" w:rsidRDefault="00E56C88" w:rsidP="00E56C88">
      <w:pPr>
        <w:contextualSpacing/>
        <w:jc w:val="both"/>
      </w:pPr>
    </w:p>
    <w:p w14:paraId="2AE4E334" w14:textId="1A7ABFA1" w:rsidR="00044BAA" w:rsidRPr="00196689" w:rsidRDefault="00196689">
      <w:pPr>
        <w:jc w:val="both"/>
        <w:rPr>
          <w:b/>
        </w:rPr>
      </w:pPr>
      <w:r w:rsidRPr="00196689">
        <w:rPr>
          <w:b/>
        </w:rPr>
        <w:t>Met</w:t>
      </w:r>
      <w:r w:rsidR="009D0E34">
        <w:rPr>
          <w:b/>
        </w:rPr>
        <w:t>ody</w:t>
      </w:r>
    </w:p>
    <w:tbl>
      <w:tblPr>
        <w:tblStyle w:val="TableNormal1"/>
        <w:tblW w:w="0" w:type="auto"/>
        <w:tblInd w:w="-108" w:type="dxa"/>
        <w:tblLook w:val="04A0" w:firstRow="1" w:lastRow="0" w:firstColumn="1" w:lastColumn="0" w:noHBand="0" w:noVBand="1"/>
      </w:tblPr>
      <w:tblGrid>
        <w:gridCol w:w="8415"/>
      </w:tblGrid>
      <w:tr w:rsidR="00900330" w:rsidRPr="00196689" w14:paraId="5C70D6E4" w14:textId="77777777" w:rsidTr="00900330">
        <w:tc>
          <w:tcPr>
            <w:tcW w:w="8415" w:type="dxa"/>
          </w:tcPr>
          <w:p w14:paraId="0E229936" w14:textId="602C3255" w:rsidR="00196689" w:rsidRPr="009D0E34" w:rsidRDefault="009D0E34" w:rsidP="00196689">
            <w:pPr>
              <w:rPr>
                <w:i/>
                <w:iCs/>
                <w:color w:val="FF0000"/>
              </w:rPr>
            </w:pPr>
            <w:r w:rsidRPr="009D0E34">
              <w:rPr>
                <w:i/>
                <w:iCs/>
                <w:color w:val="FF0000"/>
              </w:rPr>
              <w:t>Obecný popis zvolené metodologie, design výzkumu, výzkumné podmínky</w:t>
            </w:r>
          </w:p>
          <w:p w14:paraId="605C64D0" w14:textId="209CE10A" w:rsidR="00196689" w:rsidRPr="009D0E34" w:rsidRDefault="006830BC" w:rsidP="00196689">
            <w:pPr>
              <w:widowControl w:val="0"/>
              <w:suppressAutoHyphens/>
              <w:rPr>
                <w:i/>
                <w:iCs/>
                <w:color w:val="FF0000"/>
              </w:rPr>
            </w:pPr>
            <w:r w:rsidRPr="009D0E34">
              <w:rPr>
                <w:i/>
                <w:iCs/>
                <w:color w:val="FF0000"/>
              </w:rPr>
              <w:t>(</w:t>
            </w:r>
            <w:r w:rsidR="00196689" w:rsidRPr="009D0E34">
              <w:rPr>
                <w:i/>
                <w:iCs/>
                <w:color w:val="FF0000"/>
              </w:rPr>
              <w:t xml:space="preserve">max. 1 </w:t>
            </w:r>
            <w:r w:rsidR="009D0E34" w:rsidRPr="009D0E34">
              <w:rPr>
                <w:i/>
                <w:iCs/>
                <w:color w:val="FF0000"/>
              </w:rPr>
              <w:t>odstavec</w:t>
            </w:r>
            <w:r w:rsidRPr="009D0E34">
              <w:rPr>
                <w:i/>
                <w:iCs/>
                <w:color w:val="FF0000"/>
              </w:rPr>
              <w:t>)</w:t>
            </w:r>
            <w:r w:rsidR="009D0E34" w:rsidRPr="009D0E34">
              <w:rPr>
                <w:i/>
                <w:iCs/>
                <w:color w:val="FF0000"/>
              </w:rPr>
              <w:t>.</w:t>
            </w:r>
          </w:p>
          <w:p w14:paraId="41C5CDB1" w14:textId="77777777" w:rsidR="00900330" w:rsidRPr="00196689" w:rsidRDefault="00900330" w:rsidP="00DC1030">
            <w:pPr>
              <w:pStyle w:val="Nadpis4"/>
              <w:tabs>
                <w:tab w:val="left" w:pos="2490"/>
              </w:tabs>
              <w:spacing w:before="0" w:after="0"/>
              <w:jc w:val="both"/>
            </w:pPr>
          </w:p>
        </w:tc>
      </w:tr>
    </w:tbl>
    <w:p w14:paraId="759662CD" w14:textId="3BFCE367" w:rsidR="00044BAA" w:rsidRPr="00196689" w:rsidRDefault="009D0E34">
      <w:pPr>
        <w:jc w:val="both"/>
        <w:rPr>
          <w:b/>
        </w:rPr>
      </w:pPr>
      <w:r>
        <w:rPr>
          <w:b/>
        </w:rPr>
        <w:t>Použité materiály, stimuly</w:t>
      </w:r>
    </w:p>
    <w:tbl>
      <w:tblPr>
        <w:tblStyle w:val="TableNormal1"/>
        <w:tblW w:w="0" w:type="auto"/>
        <w:tblInd w:w="-108" w:type="dxa"/>
        <w:tblLook w:val="04A0" w:firstRow="1" w:lastRow="0" w:firstColumn="1" w:lastColumn="0" w:noHBand="0" w:noVBand="1"/>
      </w:tblPr>
      <w:tblGrid>
        <w:gridCol w:w="8415"/>
      </w:tblGrid>
      <w:tr w:rsidR="00900330" w:rsidRPr="00196689" w14:paraId="279D23C0" w14:textId="77777777" w:rsidTr="00900330">
        <w:tc>
          <w:tcPr>
            <w:tcW w:w="8415" w:type="dxa"/>
          </w:tcPr>
          <w:p w14:paraId="1E4A5239" w14:textId="4D4A803A" w:rsidR="00196689" w:rsidRPr="009D0E34" w:rsidRDefault="009D0E34" w:rsidP="00900330">
            <w:pPr>
              <w:rPr>
                <w:i/>
                <w:iCs/>
                <w:color w:val="FF0000"/>
              </w:rPr>
            </w:pPr>
            <w:r w:rsidRPr="009D0E34">
              <w:rPr>
                <w:i/>
                <w:iCs/>
                <w:color w:val="FF0000"/>
              </w:rPr>
              <w:t xml:space="preserve">Popis konkrétního stimulačního materiálu. Lze přiložit i jako samostatný soubor </w:t>
            </w:r>
          </w:p>
          <w:p w14:paraId="5F8FA1FC" w14:textId="758E103C" w:rsidR="00900330" w:rsidRPr="009D0E34" w:rsidRDefault="006830BC" w:rsidP="00900330">
            <w:pPr>
              <w:rPr>
                <w:i/>
                <w:iCs/>
                <w:color w:val="FF0000"/>
              </w:rPr>
            </w:pPr>
            <w:r w:rsidRPr="009D0E34">
              <w:rPr>
                <w:i/>
                <w:iCs/>
                <w:color w:val="FF0000"/>
              </w:rPr>
              <w:t>(</w:t>
            </w:r>
            <w:r w:rsidR="00196689" w:rsidRPr="009D0E34">
              <w:rPr>
                <w:i/>
                <w:iCs/>
                <w:color w:val="FF0000"/>
              </w:rPr>
              <w:t>max.</w:t>
            </w:r>
            <w:r w:rsidR="000D6AAD">
              <w:rPr>
                <w:i/>
                <w:iCs/>
                <w:color w:val="FF0000"/>
              </w:rPr>
              <w:t xml:space="preserve"> 1</w:t>
            </w:r>
            <w:r w:rsidR="00196689" w:rsidRPr="009D0E34">
              <w:rPr>
                <w:i/>
                <w:iCs/>
                <w:color w:val="FF0000"/>
              </w:rPr>
              <w:t xml:space="preserve"> </w:t>
            </w:r>
            <w:r w:rsidR="009D0E34" w:rsidRPr="009D0E34">
              <w:rPr>
                <w:i/>
                <w:iCs/>
                <w:color w:val="FF0000"/>
              </w:rPr>
              <w:t>odstavec</w:t>
            </w:r>
            <w:r w:rsidRPr="009D0E34">
              <w:rPr>
                <w:i/>
                <w:iCs/>
                <w:color w:val="FF0000"/>
              </w:rPr>
              <w:t>)</w:t>
            </w:r>
            <w:r w:rsidR="009D0E34" w:rsidRPr="009D0E34">
              <w:rPr>
                <w:i/>
                <w:iCs/>
                <w:color w:val="FF0000"/>
              </w:rPr>
              <w:t>.</w:t>
            </w:r>
          </w:p>
          <w:p w14:paraId="046B68B9" w14:textId="77777777" w:rsidR="00900330" w:rsidRPr="00196689" w:rsidRDefault="00900330" w:rsidP="00DC1030">
            <w:pPr>
              <w:pStyle w:val="Nadpis4"/>
              <w:tabs>
                <w:tab w:val="left" w:pos="2490"/>
              </w:tabs>
              <w:spacing w:before="0" w:after="0"/>
              <w:jc w:val="both"/>
            </w:pPr>
          </w:p>
        </w:tc>
      </w:tr>
    </w:tbl>
    <w:p w14:paraId="6BED445F" w14:textId="664F7F97" w:rsidR="00044BAA" w:rsidRPr="00196689" w:rsidRDefault="009D0E34">
      <w:pPr>
        <w:jc w:val="both"/>
      </w:pPr>
      <w:r>
        <w:rPr>
          <w:b/>
        </w:rPr>
        <w:t>Podmínky a nastavení</w:t>
      </w:r>
    </w:p>
    <w:tbl>
      <w:tblPr>
        <w:tblStyle w:val="TableNormal1"/>
        <w:tblW w:w="0" w:type="auto"/>
        <w:tblInd w:w="-108" w:type="dxa"/>
        <w:tblLook w:val="04A0" w:firstRow="1" w:lastRow="0" w:firstColumn="1" w:lastColumn="0" w:noHBand="0" w:noVBand="1"/>
      </w:tblPr>
      <w:tblGrid>
        <w:gridCol w:w="8415"/>
      </w:tblGrid>
      <w:tr w:rsidR="00900330" w:rsidRPr="00196689" w14:paraId="7C30B02C" w14:textId="77777777" w:rsidTr="00DC1030">
        <w:tc>
          <w:tcPr>
            <w:tcW w:w="8415" w:type="dxa"/>
          </w:tcPr>
          <w:p w14:paraId="4362D49C" w14:textId="0ED74784" w:rsidR="00196689" w:rsidRPr="000E25FA" w:rsidRDefault="009D0E34" w:rsidP="00196689">
            <w:pPr>
              <w:rPr>
                <w:i/>
                <w:iCs/>
                <w:color w:val="FF0000"/>
              </w:rPr>
            </w:pPr>
            <w:r w:rsidRPr="000E25FA">
              <w:rPr>
                <w:i/>
                <w:iCs/>
                <w:color w:val="FF0000"/>
              </w:rPr>
              <w:t xml:space="preserve">Popis vyžadovaného nastavení </w:t>
            </w:r>
            <w:r w:rsidR="000E25FA" w:rsidRPr="000E25FA">
              <w:rPr>
                <w:i/>
                <w:iCs/>
                <w:color w:val="FF0000"/>
              </w:rPr>
              <w:t>prostředí</w:t>
            </w:r>
            <w:r w:rsidR="000E25FA">
              <w:rPr>
                <w:i/>
                <w:iCs/>
                <w:color w:val="FF0000"/>
              </w:rPr>
              <w:t xml:space="preserve"> pro výzkum</w:t>
            </w:r>
            <w:r w:rsidR="000E25FA" w:rsidRPr="000E25FA">
              <w:rPr>
                <w:i/>
                <w:iCs/>
                <w:color w:val="FF0000"/>
              </w:rPr>
              <w:t xml:space="preserve"> </w:t>
            </w:r>
            <w:r w:rsidR="006830BC" w:rsidRPr="000E25FA">
              <w:rPr>
                <w:i/>
                <w:iCs/>
                <w:color w:val="FF0000"/>
              </w:rPr>
              <w:t>(</w:t>
            </w:r>
            <w:r w:rsidR="00196689" w:rsidRPr="000E25FA">
              <w:rPr>
                <w:i/>
                <w:iCs/>
                <w:color w:val="FF0000"/>
              </w:rPr>
              <w:t xml:space="preserve">max. 1 </w:t>
            </w:r>
            <w:r w:rsidR="000E25FA" w:rsidRPr="000E25FA">
              <w:rPr>
                <w:i/>
                <w:iCs/>
                <w:color w:val="FF0000"/>
              </w:rPr>
              <w:t>odstavec</w:t>
            </w:r>
            <w:r w:rsidR="006830BC" w:rsidRPr="000E25FA">
              <w:rPr>
                <w:i/>
                <w:iCs/>
                <w:color w:val="FF0000"/>
              </w:rPr>
              <w:t>)</w:t>
            </w:r>
            <w:r w:rsidR="000E25FA" w:rsidRPr="000E25FA">
              <w:rPr>
                <w:i/>
                <w:iCs/>
                <w:color w:val="FF0000"/>
              </w:rPr>
              <w:t>.</w:t>
            </w:r>
          </w:p>
          <w:p w14:paraId="37C0D824" w14:textId="34ABF1AA" w:rsidR="00900330" w:rsidRPr="00196689" w:rsidRDefault="00900330" w:rsidP="00900330"/>
        </w:tc>
      </w:tr>
    </w:tbl>
    <w:p w14:paraId="0B539ECB" w14:textId="54751A5B" w:rsidR="00044BAA" w:rsidRPr="00196689" w:rsidRDefault="000E25FA">
      <w:pPr>
        <w:jc w:val="both"/>
      </w:pPr>
      <w:r>
        <w:rPr>
          <w:b/>
        </w:rPr>
        <w:t>Participanti</w:t>
      </w:r>
    </w:p>
    <w:tbl>
      <w:tblPr>
        <w:tblStyle w:val="TableNormal1"/>
        <w:tblW w:w="0" w:type="auto"/>
        <w:tblInd w:w="-108" w:type="dxa"/>
        <w:tblLook w:val="04A0" w:firstRow="1" w:lastRow="0" w:firstColumn="1" w:lastColumn="0" w:noHBand="0" w:noVBand="1"/>
      </w:tblPr>
      <w:tblGrid>
        <w:gridCol w:w="8415"/>
      </w:tblGrid>
      <w:tr w:rsidR="00900330" w:rsidRPr="00196689" w14:paraId="70E53403" w14:textId="77777777" w:rsidTr="00DC1030">
        <w:tc>
          <w:tcPr>
            <w:tcW w:w="8415" w:type="dxa"/>
          </w:tcPr>
          <w:p w14:paraId="7B4E41B3" w14:textId="61F51314" w:rsidR="00196689" w:rsidRPr="000E25FA" w:rsidRDefault="000E25FA" w:rsidP="00196689">
            <w:pPr>
              <w:pStyle w:val="Odstavecseseznamem"/>
              <w:numPr>
                <w:ilvl w:val="0"/>
                <w:numId w:val="1"/>
              </w:numPr>
              <w:jc w:val="both"/>
              <w:rPr>
                <w:i/>
                <w:iCs/>
                <w:color w:val="FF0000"/>
              </w:rPr>
            </w:pPr>
            <w:r w:rsidRPr="000E25FA">
              <w:rPr>
                <w:i/>
                <w:iCs/>
                <w:color w:val="FF0000"/>
              </w:rPr>
              <w:t>Počet</w:t>
            </w:r>
          </w:p>
          <w:p w14:paraId="043B5B8E" w14:textId="02A87F76" w:rsidR="00196689" w:rsidRPr="000E25FA" w:rsidRDefault="000E25FA" w:rsidP="00196689">
            <w:pPr>
              <w:pStyle w:val="Odstavecseseznamem"/>
              <w:numPr>
                <w:ilvl w:val="0"/>
                <w:numId w:val="1"/>
              </w:numPr>
              <w:jc w:val="both"/>
              <w:rPr>
                <w:i/>
                <w:iCs/>
                <w:color w:val="FF0000"/>
              </w:rPr>
            </w:pPr>
            <w:r w:rsidRPr="000E25FA">
              <w:rPr>
                <w:i/>
                <w:iCs/>
                <w:color w:val="FF0000"/>
              </w:rPr>
              <w:t>Specifika populace, ze které budou nabíráni (např. věk, pohlaví,…)</w:t>
            </w:r>
          </w:p>
          <w:p w14:paraId="7433FCDF" w14:textId="152E8AD1" w:rsidR="00196689" w:rsidRPr="000E25FA" w:rsidRDefault="000E25FA" w:rsidP="00196689">
            <w:pPr>
              <w:pStyle w:val="Odstavecseseznamem"/>
              <w:numPr>
                <w:ilvl w:val="0"/>
                <w:numId w:val="1"/>
              </w:numPr>
              <w:jc w:val="both"/>
              <w:rPr>
                <w:i/>
                <w:iCs/>
                <w:color w:val="FF0000"/>
              </w:rPr>
            </w:pPr>
            <w:r w:rsidRPr="000E25FA">
              <w:rPr>
                <w:i/>
                <w:iCs/>
                <w:color w:val="FF0000"/>
              </w:rPr>
              <w:t>Rekrutační plán (např. vlastní kontaktny, databáze,…)</w:t>
            </w:r>
          </w:p>
          <w:p w14:paraId="24C6292E" w14:textId="676CAA4D" w:rsidR="000E25FA" w:rsidRPr="000E25FA" w:rsidRDefault="000E25FA" w:rsidP="00196689">
            <w:pPr>
              <w:pStyle w:val="Odstavecseseznamem"/>
              <w:numPr>
                <w:ilvl w:val="0"/>
                <w:numId w:val="1"/>
              </w:numPr>
              <w:jc w:val="both"/>
              <w:rPr>
                <w:i/>
                <w:iCs/>
                <w:color w:val="FF0000"/>
              </w:rPr>
            </w:pPr>
            <w:r w:rsidRPr="000E25FA">
              <w:rPr>
                <w:i/>
                <w:iCs/>
                <w:color w:val="FF0000"/>
              </w:rPr>
              <w:t>Vylučující charakteristiky</w:t>
            </w:r>
          </w:p>
          <w:p w14:paraId="1AB3703A" w14:textId="4C395158" w:rsidR="00900330" w:rsidRPr="00196689" w:rsidRDefault="00900330" w:rsidP="000E25FA">
            <w:pPr>
              <w:pStyle w:val="Odstavecseseznamem"/>
              <w:jc w:val="both"/>
            </w:pPr>
          </w:p>
        </w:tc>
      </w:tr>
    </w:tbl>
    <w:p w14:paraId="4809F941" w14:textId="34735A6B" w:rsidR="00044BAA" w:rsidRPr="00196689" w:rsidRDefault="00196689">
      <w:pPr>
        <w:jc w:val="both"/>
      </w:pPr>
      <w:r w:rsidRPr="00196689">
        <w:rPr>
          <w:b/>
        </w:rPr>
        <w:t>Procedur</w:t>
      </w:r>
      <w:r w:rsidR="000D6AAD">
        <w:rPr>
          <w:b/>
        </w:rPr>
        <w:t>a</w:t>
      </w:r>
    </w:p>
    <w:tbl>
      <w:tblPr>
        <w:tblStyle w:val="TableNormal1"/>
        <w:tblW w:w="0" w:type="auto"/>
        <w:tblInd w:w="-108" w:type="dxa"/>
        <w:tblLook w:val="04A0" w:firstRow="1" w:lastRow="0" w:firstColumn="1" w:lastColumn="0" w:noHBand="0" w:noVBand="1"/>
      </w:tblPr>
      <w:tblGrid>
        <w:gridCol w:w="8415"/>
      </w:tblGrid>
      <w:tr w:rsidR="000D6AAD" w:rsidRPr="000D6AAD" w14:paraId="29A435FF" w14:textId="77777777" w:rsidTr="00DC1030">
        <w:tc>
          <w:tcPr>
            <w:tcW w:w="8415" w:type="dxa"/>
          </w:tcPr>
          <w:p w14:paraId="4452701F" w14:textId="221EB630" w:rsidR="00900330" w:rsidRPr="000D6AAD" w:rsidRDefault="000D6AAD" w:rsidP="006830BC">
            <w:pPr>
              <w:jc w:val="both"/>
              <w:rPr>
                <w:i/>
                <w:iCs/>
                <w:color w:val="FF0000"/>
              </w:rPr>
            </w:pPr>
            <w:r w:rsidRPr="000D6AAD">
              <w:rPr>
                <w:i/>
                <w:iCs/>
                <w:color w:val="FF0000"/>
              </w:rPr>
              <w:t>Podrobný technický popis postupu navrhovaného výzkumu</w:t>
            </w:r>
            <w:r w:rsidRPr="000D6AAD">
              <w:rPr>
                <w:i/>
                <w:iCs/>
                <w:color w:val="FF0000"/>
              </w:rPr>
              <w:t>, včetně časových odhadů jednotlivých částí.</w:t>
            </w:r>
            <w:r>
              <w:rPr>
                <w:i/>
                <w:iCs/>
                <w:color w:val="FF0000"/>
              </w:rPr>
              <w:t xml:space="preserve"> </w:t>
            </w:r>
          </w:p>
        </w:tc>
      </w:tr>
    </w:tbl>
    <w:p w14:paraId="5C71F9DB" w14:textId="77777777" w:rsidR="00900330" w:rsidRPr="00196689" w:rsidRDefault="00900330">
      <w:pPr>
        <w:jc w:val="both"/>
      </w:pPr>
    </w:p>
    <w:p w14:paraId="71409F8D" w14:textId="77777777" w:rsidR="00044BAA" w:rsidRPr="00196689" w:rsidRDefault="00000000">
      <w:pPr>
        <w:ind w:firstLine="720"/>
        <w:jc w:val="both"/>
      </w:pPr>
      <w:hyperlink r:id="rId8"/>
    </w:p>
    <w:p w14:paraId="5735C5A1" w14:textId="064A087B" w:rsidR="00044BAA" w:rsidRPr="00196689" w:rsidRDefault="000D6AAD">
      <w:pPr>
        <w:jc w:val="both"/>
        <w:rPr>
          <w:b/>
        </w:rPr>
      </w:pPr>
      <w:r>
        <w:rPr>
          <w:b/>
        </w:rPr>
        <w:t>Nástroje a měření</w:t>
      </w:r>
    </w:p>
    <w:tbl>
      <w:tblPr>
        <w:tblStyle w:val="TableNormal1"/>
        <w:tblW w:w="0" w:type="auto"/>
        <w:tblInd w:w="-108" w:type="dxa"/>
        <w:tblLook w:val="04A0" w:firstRow="1" w:lastRow="0" w:firstColumn="1" w:lastColumn="0" w:noHBand="0" w:noVBand="1"/>
      </w:tblPr>
      <w:tblGrid>
        <w:gridCol w:w="8415"/>
      </w:tblGrid>
      <w:tr w:rsidR="000D6AAD" w:rsidRPr="000D6AAD" w14:paraId="251E94EE" w14:textId="77777777" w:rsidTr="00DC1030">
        <w:tc>
          <w:tcPr>
            <w:tcW w:w="8415" w:type="dxa"/>
          </w:tcPr>
          <w:p w14:paraId="78C47DE4" w14:textId="24A9F001" w:rsidR="00900330" w:rsidRPr="000D6AAD" w:rsidRDefault="000D6AAD" w:rsidP="000D6AAD">
            <w:pPr>
              <w:rPr>
                <w:i/>
                <w:iCs/>
                <w:color w:val="FF0000"/>
              </w:rPr>
            </w:pPr>
            <w:r w:rsidRPr="000D6AAD">
              <w:rPr>
                <w:i/>
                <w:iCs/>
                <w:color w:val="FF0000"/>
              </w:rPr>
              <w:t>Navrhovan</w:t>
            </w:r>
            <w:r w:rsidRPr="000D6AAD">
              <w:rPr>
                <w:i/>
                <w:iCs/>
                <w:color w:val="FF0000"/>
              </w:rPr>
              <w:t>é způsoby měření</w:t>
            </w:r>
            <w:r w:rsidRPr="000D6AAD">
              <w:rPr>
                <w:i/>
                <w:iCs/>
                <w:color w:val="FF0000"/>
              </w:rPr>
              <w:t>, která mají být použit</w:t>
            </w:r>
            <w:r w:rsidRPr="000D6AAD">
              <w:rPr>
                <w:i/>
                <w:iCs/>
                <w:color w:val="FF0000"/>
              </w:rPr>
              <w:t>y</w:t>
            </w:r>
            <w:r w:rsidRPr="000D6AAD">
              <w:rPr>
                <w:i/>
                <w:iCs/>
                <w:color w:val="FF0000"/>
              </w:rPr>
              <w:t xml:space="preserve"> v navrhovaném výzkumu</w:t>
            </w:r>
            <w:r w:rsidRPr="000D6AAD">
              <w:rPr>
                <w:i/>
                <w:iCs/>
                <w:color w:val="FF0000"/>
              </w:rPr>
              <w:t xml:space="preserve">. </w:t>
            </w:r>
            <w:r w:rsidRPr="000D6AAD">
              <w:rPr>
                <w:i/>
                <w:iCs/>
                <w:color w:val="FF0000"/>
              </w:rPr>
              <w:t>Lze přiložit i jako samostatný soubor (např.</w:t>
            </w:r>
            <w:r>
              <w:rPr>
                <w:i/>
                <w:iCs/>
                <w:color w:val="FF0000"/>
              </w:rPr>
              <w:t xml:space="preserve"> konkrétní přístroj, standardizované</w:t>
            </w:r>
            <w:r w:rsidRPr="000D6AAD">
              <w:rPr>
                <w:i/>
                <w:iCs/>
                <w:color w:val="FF0000"/>
              </w:rPr>
              <w:t xml:space="preserve"> dotazníky</w:t>
            </w:r>
            <w:r>
              <w:rPr>
                <w:i/>
                <w:iCs/>
                <w:color w:val="FF0000"/>
              </w:rPr>
              <w:t>, běžně užívané ekonomické hry apod.</w:t>
            </w:r>
            <w:r w:rsidRPr="000D6AAD">
              <w:rPr>
                <w:i/>
                <w:iCs/>
                <w:color w:val="FF0000"/>
              </w:rPr>
              <w:t>).</w:t>
            </w:r>
          </w:p>
        </w:tc>
      </w:tr>
    </w:tbl>
    <w:p w14:paraId="2F08120D" w14:textId="77777777" w:rsidR="00900330" w:rsidRPr="00196689" w:rsidRDefault="00900330">
      <w:pPr>
        <w:jc w:val="both"/>
      </w:pPr>
    </w:p>
    <w:p w14:paraId="1C105E65" w14:textId="77777777" w:rsidR="00044BAA" w:rsidRPr="00196689" w:rsidRDefault="00044BAA">
      <w:pPr>
        <w:jc w:val="both"/>
      </w:pPr>
    </w:p>
    <w:p w14:paraId="3B021665" w14:textId="0DF766BF" w:rsidR="00044BAA" w:rsidRPr="00196689" w:rsidRDefault="000D6AAD">
      <w:pPr>
        <w:jc w:val="both"/>
        <w:rPr>
          <w:b/>
        </w:rPr>
      </w:pPr>
      <w:r>
        <w:rPr>
          <w:b/>
        </w:rPr>
        <w:t>Plánovaný začátek výzkumu a délka trvání</w:t>
      </w:r>
    </w:p>
    <w:tbl>
      <w:tblPr>
        <w:tblStyle w:val="TableNormal1"/>
        <w:tblW w:w="0" w:type="auto"/>
        <w:tblInd w:w="-108" w:type="dxa"/>
        <w:tblLook w:val="04A0" w:firstRow="1" w:lastRow="0" w:firstColumn="1" w:lastColumn="0" w:noHBand="0" w:noVBand="1"/>
      </w:tblPr>
      <w:tblGrid>
        <w:gridCol w:w="8415"/>
      </w:tblGrid>
      <w:tr w:rsidR="00900330" w:rsidRPr="00196689" w14:paraId="26B242C5" w14:textId="77777777" w:rsidTr="00DC1030">
        <w:tc>
          <w:tcPr>
            <w:tcW w:w="8415" w:type="dxa"/>
          </w:tcPr>
          <w:p w14:paraId="2B924D75" w14:textId="77777777" w:rsidR="00900330" w:rsidRPr="00196689" w:rsidRDefault="00900330" w:rsidP="00196689"/>
        </w:tc>
      </w:tr>
    </w:tbl>
    <w:p w14:paraId="7E15B7A9" w14:textId="412BC424" w:rsidR="00196689" w:rsidRPr="00196689" w:rsidRDefault="000D6AAD" w:rsidP="00196689">
      <w:pPr>
        <w:jc w:val="both"/>
        <w:rPr>
          <w:b/>
        </w:rPr>
      </w:pPr>
      <w:r>
        <w:rPr>
          <w:b/>
        </w:rPr>
        <w:t>Přílohy</w:t>
      </w:r>
    </w:p>
    <w:tbl>
      <w:tblPr>
        <w:tblStyle w:val="TableNormal1"/>
        <w:tblW w:w="0" w:type="auto"/>
        <w:tblInd w:w="-108" w:type="dxa"/>
        <w:tblLook w:val="04A0" w:firstRow="1" w:lastRow="0" w:firstColumn="1" w:lastColumn="0" w:noHBand="0" w:noVBand="1"/>
      </w:tblPr>
      <w:tblGrid>
        <w:gridCol w:w="8415"/>
      </w:tblGrid>
      <w:tr w:rsidR="00196689" w:rsidRPr="00196689" w14:paraId="395E4BC2" w14:textId="77777777" w:rsidTr="00DC1030">
        <w:tc>
          <w:tcPr>
            <w:tcW w:w="8415" w:type="dxa"/>
          </w:tcPr>
          <w:p w14:paraId="04D5044C" w14:textId="20F00CBF" w:rsidR="00196689" w:rsidRPr="006830BC" w:rsidRDefault="000D6AAD" w:rsidP="000D6AAD">
            <w:pPr>
              <w:pStyle w:val="Odstavecseseznamem"/>
              <w:numPr>
                <w:ilvl w:val="0"/>
                <w:numId w:val="1"/>
              </w:numPr>
              <w:tabs>
                <w:tab w:val="left" w:pos="429"/>
              </w:tabs>
              <w:rPr>
                <w:color w:val="808080" w:themeColor="background1" w:themeShade="80"/>
              </w:rPr>
            </w:pPr>
            <w:r>
              <w:rPr>
                <w:color w:val="808080" w:themeColor="background1" w:themeShade="80"/>
              </w:rPr>
              <w:t>Informace a Informovaný souhlas pro účastníky výzkumu (povinná příloha)</w:t>
            </w:r>
          </w:p>
          <w:p w14:paraId="7B127FC5" w14:textId="588A3461" w:rsidR="00196689" w:rsidRPr="00B72F0F" w:rsidRDefault="000D6AAD" w:rsidP="006830BC">
            <w:pPr>
              <w:pStyle w:val="Odstavecseseznamem"/>
              <w:numPr>
                <w:ilvl w:val="0"/>
                <w:numId w:val="1"/>
              </w:numPr>
              <w:tabs>
                <w:tab w:val="left" w:pos="429"/>
              </w:tabs>
              <w:rPr>
                <w:i/>
                <w:iCs/>
                <w:color w:val="FF0000"/>
              </w:rPr>
            </w:pPr>
            <w:r w:rsidRPr="00B72F0F">
              <w:rPr>
                <w:i/>
                <w:iCs/>
                <w:color w:val="FF0000"/>
              </w:rPr>
              <w:t>Další materiály – např. dotazníky, schémata uspořádání místnosti, schémata časového průběhu experimentu apod.</w:t>
            </w:r>
          </w:p>
          <w:p w14:paraId="2233D425" w14:textId="77777777" w:rsidR="00196689" w:rsidRPr="00196689" w:rsidRDefault="00196689" w:rsidP="00DC1030"/>
        </w:tc>
      </w:tr>
    </w:tbl>
    <w:p w14:paraId="5108657C" w14:textId="41048821" w:rsidR="00196689" w:rsidRPr="00196689" w:rsidRDefault="00B72F0F" w:rsidP="00196689">
      <w:pPr>
        <w:jc w:val="both"/>
        <w:rPr>
          <w:b/>
        </w:rPr>
      </w:pPr>
      <w:r>
        <w:rPr>
          <w:b/>
        </w:rPr>
        <w:t>Literatura</w:t>
      </w:r>
    </w:p>
    <w:p w14:paraId="718D33C8" w14:textId="175D94E6" w:rsidR="00196689" w:rsidRPr="00B72F0F" w:rsidRDefault="00B72F0F">
      <w:pPr>
        <w:spacing w:after="60"/>
        <w:jc w:val="both"/>
        <w:rPr>
          <w:bCs/>
          <w:i/>
          <w:iCs/>
          <w:color w:val="FF0000"/>
        </w:rPr>
      </w:pPr>
      <w:r w:rsidRPr="00B72F0F">
        <w:rPr>
          <w:bCs/>
          <w:i/>
          <w:iCs/>
          <w:color w:val="FF0000"/>
        </w:rPr>
        <w:t>Seznam použité literatury</w:t>
      </w:r>
    </w:p>
    <w:sectPr w:rsidR="00196689" w:rsidRPr="00B72F0F">
      <w:footerReference w:type="default" r:id="rId9"/>
      <w:pgSz w:w="11907" w:h="16839"/>
      <w:pgMar w:top="1440" w:right="1800" w:bottom="1440" w:left="1800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A750B9" w14:textId="77777777" w:rsidR="00681BF6" w:rsidRDefault="00681BF6">
      <w:r>
        <w:separator/>
      </w:r>
    </w:p>
  </w:endnote>
  <w:endnote w:type="continuationSeparator" w:id="0">
    <w:p w14:paraId="639AE099" w14:textId="77777777" w:rsidR="00681BF6" w:rsidRDefault="00681B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0CEFA" w14:textId="77777777" w:rsidR="00B25E3B" w:rsidRPr="00B25E3B" w:rsidRDefault="00B25E3B" w:rsidP="00B25E3B">
    <w:pPr>
      <w:pStyle w:val="Zpat-univerzita"/>
      <w:rPr>
        <w:rFonts w:cs="Arial"/>
        <w:szCs w:val="16"/>
      </w:rPr>
    </w:pPr>
    <w:r w:rsidRPr="00B25E3B">
      <w:rPr>
        <w:rFonts w:cs="Arial"/>
        <w:noProof/>
        <w:szCs w:val="16"/>
        <w:lang w:eastAsia="cs-CZ"/>
      </w:rPr>
      <w:drawing>
        <wp:anchor distT="0" distB="0" distL="114300" distR="114300" simplePos="0" relativeHeight="251659264" behindDoc="1" locked="1" layoutInCell="1" allowOverlap="1" wp14:anchorId="71E2D98C" wp14:editId="26C0BBD5">
          <wp:simplePos x="0" y="0"/>
          <wp:positionH relativeFrom="margin">
            <wp:posOffset>4587240</wp:posOffset>
          </wp:positionH>
          <wp:positionV relativeFrom="topMargin">
            <wp:posOffset>9413240</wp:posOffset>
          </wp:positionV>
          <wp:extent cx="902335" cy="648335"/>
          <wp:effectExtent l="0" t="0" r="0" b="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nak_law_cmyk.e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02335" cy="6483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25E3B">
      <w:rPr>
        <w:rFonts w:cs="Arial"/>
        <w:szCs w:val="16"/>
      </w:rPr>
      <w:t>Masarykova univerzita, Filozofická fakulta, HUME lab</w:t>
    </w:r>
  </w:p>
  <w:p w14:paraId="5D010A8F" w14:textId="77777777" w:rsidR="00B25E3B" w:rsidRPr="00B25E3B" w:rsidRDefault="00B25E3B" w:rsidP="00B25E3B">
    <w:pPr>
      <w:pStyle w:val="Zpat"/>
      <w:rPr>
        <w:rFonts w:ascii="Arial" w:hAnsi="Arial" w:cs="Arial"/>
        <w:color w:val="4F81BD" w:themeColor="accent1"/>
        <w:sz w:val="16"/>
        <w:szCs w:val="16"/>
      </w:rPr>
    </w:pPr>
  </w:p>
  <w:p w14:paraId="0BFF0391" w14:textId="01182E3D" w:rsidR="00B25E3B" w:rsidRPr="00B25E3B" w:rsidRDefault="00B25E3B" w:rsidP="00B25E3B">
    <w:pPr>
      <w:pStyle w:val="Zpat"/>
      <w:rPr>
        <w:rFonts w:ascii="Arial" w:hAnsi="Arial" w:cs="Arial"/>
        <w:color w:val="4F81BD" w:themeColor="accent1"/>
        <w:sz w:val="16"/>
        <w:szCs w:val="16"/>
      </w:rPr>
    </w:pPr>
    <w:r w:rsidRPr="00B25E3B">
      <w:rPr>
        <w:rFonts w:ascii="Arial" w:hAnsi="Arial" w:cs="Arial"/>
        <w:color w:val="4F81BD" w:themeColor="accent1"/>
        <w:sz w:val="16"/>
        <w:szCs w:val="16"/>
      </w:rPr>
      <w:t xml:space="preserve">Arna Nováka 1/1, 602 00 Brno, </w:t>
    </w:r>
    <w:r>
      <w:rPr>
        <w:rFonts w:ascii="Arial" w:hAnsi="Arial" w:cs="Arial"/>
        <w:color w:val="4F81BD" w:themeColor="accent1"/>
        <w:sz w:val="16"/>
        <w:szCs w:val="16"/>
      </w:rPr>
      <w:t>Č</w:t>
    </w:r>
    <w:r w:rsidRPr="00B25E3B">
      <w:rPr>
        <w:rFonts w:ascii="Arial" w:hAnsi="Arial" w:cs="Arial"/>
        <w:color w:val="4F81BD" w:themeColor="accent1"/>
        <w:sz w:val="16"/>
        <w:szCs w:val="16"/>
      </w:rPr>
      <w:t>eská republika</w:t>
    </w:r>
  </w:p>
  <w:p w14:paraId="51388F91" w14:textId="77777777" w:rsidR="00B25E3B" w:rsidRPr="00B25E3B" w:rsidRDefault="00B25E3B" w:rsidP="00B25E3B">
    <w:pPr>
      <w:pStyle w:val="Zpat"/>
      <w:rPr>
        <w:rFonts w:ascii="Arial" w:hAnsi="Arial" w:cs="Arial"/>
        <w:color w:val="4F81BD" w:themeColor="accent1"/>
        <w:sz w:val="16"/>
        <w:szCs w:val="16"/>
      </w:rPr>
    </w:pPr>
    <w:r w:rsidRPr="00B25E3B">
      <w:rPr>
        <w:rFonts w:ascii="Arial" w:hAnsi="Arial" w:cs="Arial"/>
        <w:color w:val="4F81BD" w:themeColor="accent1"/>
        <w:sz w:val="16"/>
        <w:szCs w:val="16"/>
      </w:rPr>
      <w:t>T: +420 549 49 8991, E: hume.lab@phil.muni.cz, www.phil.muni.cz/hume</w:t>
    </w:r>
  </w:p>
  <w:p w14:paraId="01E888DE" w14:textId="77777777" w:rsidR="00B25E3B" w:rsidRPr="00AC1E2B" w:rsidRDefault="00B25E3B" w:rsidP="00B25E3B">
    <w:pPr>
      <w:pStyle w:val="Zpat"/>
      <w:rPr>
        <w:rFonts w:cs="Arial"/>
        <w:szCs w:val="14"/>
      </w:rPr>
    </w:pPr>
  </w:p>
  <w:p w14:paraId="50D7624C" w14:textId="4AF2AA7A" w:rsidR="00B25E3B" w:rsidRPr="00753902" w:rsidRDefault="00B25E3B" w:rsidP="00B25E3B">
    <w:pPr>
      <w:pStyle w:val="Zpatsslovnmstrnky"/>
      <w:tabs>
        <w:tab w:val="left" w:pos="4536"/>
      </w:tabs>
    </w:pPr>
    <w:r>
      <w:tab/>
    </w:r>
  </w:p>
  <w:p w14:paraId="1A1997F4" w14:textId="3EB7792F" w:rsidR="00D728E7" w:rsidRPr="00B25E3B" w:rsidRDefault="00D728E7" w:rsidP="00B25E3B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E10FE7" w14:textId="77777777" w:rsidR="00681BF6" w:rsidRDefault="00681BF6">
      <w:r>
        <w:separator/>
      </w:r>
    </w:p>
  </w:footnote>
  <w:footnote w:type="continuationSeparator" w:id="0">
    <w:p w14:paraId="065D9DAC" w14:textId="77777777" w:rsidR="00681BF6" w:rsidRDefault="00681B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513981"/>
    <w:multiLevelType w:val="hybridMultilevel"/>
    <w:tmpl w:val="2CC6EBF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50057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ocumentProtection w:edit="forms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sTA0MjYzMTQxMzNV0lEKTi0uzszPAykwrAUAZUN0xCwAAAA="/>
  </w:docVars>
  <w:rsids>
    <w:rsidRoot w:val="00044BAA"/>
    <w:rsid w:val="00044BAA"/>
    <w:rsid w:val="000D6AAD"/>
    <w:rsid w:val="000E25FA"/>
    <w:rsid w:val="00196689"/>
    <w:rsid w:val="00203863"/>
    <w:rsid w:val="00224771"/>
    <w:rsid w:val="00314D55"/>
    <w:rsid w:val="00364BD8"/>
    <w:rsid w:val="00437C14"/>
    <w:rsid w:val="004642A6"/>
    <w:rsid w:val="004A4843"/>
    <w:rsid w:val="004A57DC"/>
    <w:rsid w:val="005F6B5E"/>
    <w:rsid w:val="006200F4"/>
    <w:rsid w:val="00681BF6"/>
    <w:rsid w:val="006830BC"/>
    <w:rsid w:val="0069051D"/>
    <w:rsid w:val="006B1E08"/>
    <w:rsid w:val="007447E4"/>
    <w:rsid w:val="00760014"/>
    <w:rsid w:val="007F69E6"/>
    <w:rsid w:val="008B5464"/>
    <w:rsid w:val="008E4B64"/>
    <w:rsid w:val="0090009C"/>
    <w:rsid w:val="00900330"/>
    <w:rsid w:val="00980197"/>
    <w:rsid w:val="009B4F37"/>
    <w:rsid w:val="009D0E34"/>
    <w:rsid w:val="00A04CE0"/>
    <w:rsid w:val="00A15083"/>
    <w:rsid w:val="00A30ADD"/>
    <w:rsid w:val="00A42029"/>
    <w:rsid w:val="00AA267A"/>
    <w:rsid w:val="00B25E3B"/>
    <w:rsid w:val="00B72F0F"/>
    <w:rsid w:val="00C45577"/>
    <w:rsid w:val="00C4650E"/>
    <w:rsid w:val="00C4662A"/>
    <w:rsid w:val="00C66B5D"/>
    <w:rsid w:val="00D20716"/>
    <w:rsid w:val="00D6666A"/>
    <w:rsid w:val="00D728E7"/>
    <w:rsid w:val="00DA60A1"/>
    <w:rsid w:val="00E56C88"/>
    <w:rsid w:val="00EC44D2"/>
    <w:rsid w:val="00EE4F27"/>
    <w:rsid w:val="00EE747F"/>
    <w:rsid w:val="00F131E6"/>
    <w:rsid w:val="00F74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3BB917F"/>
  <w15:docId w15:val="{FA05146C-0382-4DBD-B63D-B72D6869F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</w:style>
  <w:style w:type="paragraph" w:styleId="Nadpis1">
    <w:name w:val="heading 1"/>
    <w:basedOn w:val="Normln"/>
    <w:next w:val="Normln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dpis2">
    <w:name w:val="heading 2"/>
    <w:basedOn w:val="Normln"/>
    <w:next w:val="Normln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dpis3">
    <w:name w:val="heading 3"/>
    <w:basedOn w:val="Normln"/>
    <w:next w:val="Normln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ln"/>
    <w:next w:val="Normln"/>
    <w:pPr>
      <w:keepNext/>
      <w:keepLines/>
      <w:spacing w:before="240" w:after="60"/>
      <w:outlineLvl w:val="3"/>
    </w:pPr>
    <w:rPr>
      <w:b/>
      <w:sz w:val="28"/>
      <w:szCs w:val="28"/>
    </w:rPr>
  </w:style>
  <w:style w:type="paragraph" w:styleId="Nadpis5">
    <w:name w:val="heading 5"/>
    <w:basedOn w:val="Normln"/>
    <w:next w:val="Normln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dpis6">
    <w:name w:val="heading 6"/>
    <w:basedOn w:val="Normln"/>
    <w:next w:val="Normln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pPr>
      <w:keepNext/>
      <w:keepLines/>
      <w:spacing w:before="480" w:after="120"/>
    </w:pPr>
    <w:rPr>
      <w:b/>
      <w:sz w:val="72"/>
      <w:szCs w:val="72"/>
    </w:rPr>
  </w:style>
  <w:style w:type="paragraph" w:styleId="Podnadpis">
    <w:name w:val="Subtitle"/>
    <w:basedOn w:val="Normln"/>
    <w:next w:val="Normln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Odkaznakoment">
    <w:name w:val="annotation reference"/>
    <w:basedOn w:val="Standardnpsmoodstavce"/>
    <w:uiPriority w:val="99"/>
    <w:semiHidden/>
    <w:unhideWhenUsed/>
    <w:rsid w:val="008E4B6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E4B6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E4B6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E4B6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E4B64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E4B64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E4B64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69051D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69051D"/>
  </w:style>
  <w:style w:type="paragraph" w:styleId="Zpat">
    <w:name w:val="footer"/>
    <w:basedOn w:val="Normln"/>
    <w:link w:val="ZpatChar"/>
    <w:uiPriority w:val="99"/>
    <w:unhideWhenUsed/>
    <w:rsid w:val="0069051D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qFormat/>
    <w:rsid w:val="0069051D"/>
  </w:style>
  <w:style w:type="paragraph" w:customStyle="1" w:styleId="ParaAttribute0">
    <w:name w:val="ParaAttribute0"/>
    <w:rsid w:val="00E56C88"/>
    <w:pPr>
      <w:spacing w:after="200" w:line="276" w:lineRule="auto"/>
    </w:pPr>
    <w:rPr>
      <w:rFonts w:ascii="Malgun Gothic"/>
      <w:color w:val="auto"/>
      <w:sz w:val="22"/>
      <w:szCs w:val="22"/>
    </w:rPr>
  </w:style>
  <w:style w:type="character" w:customStyle="1" w:styleId="CharAttribute11">
    <w:name w:val="CharAttribute11"/>
    <w:rsid w:val="00E56C88"/>
    <w:rPr>
      <w:rFonts w:ascii="Arial" w:eastAsia="Arial"/>
      <w:i/>
      <w:sz w:val="24"/>
    </w:rPr>
  </w:style>
  <w:style w:type="character" w:customStyle="1" w:styleId="CharAttribute12">
    <w:name w:val="CharAttribute12"/>
    <w:rsid w:val="00E56C88"/>
    <w:rPr>
      <w:rFonts w:ascii="Arial" w:eastAsia="Arial"/>
      <w:i/>
      <w:sz w:val="24"/>
      <w:vertAlign w:val="superscript"/>
    </w:rPr>
  </w:style>
  <w:style w:type="character" w:styleId="Zstupntext">
    <w:name w:val="Placeholder Text"/>
    <w:basedOn w:val="Standardnpsmoodstavce"/>
    <w:uiPriority w:val="99"/>
    <w:semiHidden/>
    <w:rsid w:val="00314D55"/>
    <w:rPr>
      <w:color w:val="808080"/>
    </w:rPr>
  </w:style>
  <w:style w:type="table" w:styleId="Mkatabulky">
    <w:name w:val="Table Grid"/>
    <w:basedOn w:val="Normlntabulka"/>
    <w:uiPriority w:val="59"/>
    <w:rsid w:val="009003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pat-univerzita">
    <w:name w:val="Zápatí - univerzita"/>
    <w:aliases w:val="fakulta"/>
    <w:basedOn w:val="Zpat"/>
    <w:qFormat/>
    <w:rsid w:val="00B25E3B"/>
    <w:pPr>
      <w:spacing w:line="180" w:lineRule="exact"/>
    </w:pPr>
    <w:rPr>
      <w:rFonts w:ascii="Arial" w:eastAsiaTheme="minorHAnsi" w:hAnsi="Arial" w:cstheme="minorBidi"/>
      <w:b/>
      <w:color w:val="094F8F"/>
      <w:sz w:val="16"/>
      <w:szCs w:val="22"/>
      <w:lang w:eastAsia="en-US"/>
    </w:rPr>
  </w:style>
  <w:style w:type="paragraph" w:customStyle="1" w:styleId="Zpatsslovnmstrnky">
    <w:name w:val="Zápatí s číslováním stránky"/>
    <w:basedOn w:val="Zpat"/>
    <w:qFormat/>
    <w:rsid w:val="00B25E3B"/>
    <w:pPr>
      <w:tabs>
        <w:tab w:val="clear" w:pos="4536"/>
        <w:tab w:val="clear" w:pos="9072"/>
        <w:tab w:val="left" w:pos="0"/>
      </w:tabs>
      <w:spacing w:line="180" w:lineRule="exact"/>
      <w:ind w:left="-907"/>
    </w:pPr>
    <w:rPr>
      <w:rFonts w:ascii="Arial" w:eastAsiaTheme="minorHAnsi" w:hAnsi="Arial" w:cs="Arial"/>
      <w:color w:val="094F8F"/>
      <w:sz w:val="14"/>
      <w:szCs w:val="14"/>
      <w:lang w:eastAsia="en-US"/>
    </w:rPr>
  </w:style>
  <w:style w:type="paragraph" w:styleId="Odstavecseseznamem">
    <w:name w:val="List Paragraph"/>
    <w:basedOn w:val="Normln"/>
    <w:uiPriority w:val="34"/>
    <w:qFormat/>
    <w:rsid w:val="001966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s.muni.cz/auth/mail/mail_posli?lang=en;to=chalupa%40phil.muni.cz" TargetMode="Externa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solidFill>
          <a:schemeClr val="lt1"/>
        </a:solidFill>
        <a:ln w="6350">
          <a:solidFill>
            <a:schemeClr val="bg1"/>
          </a:solidFill>
        </a:ln>
        <a:effectLst/>
      </a:spPr>
      <a:bodyPr wrap="square" rtlCol="0"/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2CD83EA4A47594DA720ADD8EBAA15A0" ma:contentTypeVersion="13" ma:contentTypeDescription="Vytvoří nový dokument" ma:contentTypeScope="" ma:versionID="8706077e09591f8244645972e24d044b">
  <xsd:schema xmlns:xsd="http://www.w3.org/2001/XMLSchema" xmlns:xs="http://www.w3.org/2001/XMLSchema" xmlns:p="http://schemas.microsoft.com/office/2006/metadata/properties" xmlns:ns2="c711a80a-8242-4b55-8277-31afc1f6e9ac" xmlns:ns3="97c1265f-f00c-4841-8a26-5d6fd4df9115" targetNamespace="http://schemas.microsoft.com/office/2006/metadata/properties" ma:root="true" ma:fieldsID="020932615cb3e62359e0404945aeb084" ns2:_="" ns3:_="">
    <xsd:import namespace="c711a80a-8242-4b55-8277-31afc1f6e9ac"/>
    <xsd:import namespace="97c1265f-f00c-4841-8a26-5d6fd4df91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11a80a-8242-4b55-8277-31afc1f6e9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Značky obrázků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c1265f-f00c-4841-8a26-5d6fd4df9115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fec63b25-e774-4def-bc29-354155cb5388}" ma:internalName="TaxCatchAll" ma:showField="CatchAllData" ma:web="97c1265f-f00c-4841-8a26-5d6fd4df911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7c1265f-f00c-4841-8a26-5d6fd4df9115" xsi:nil="true"/>
    <lcf76f155ced4ddcb4097134ff3c332f xmlns="c711a80a-8242-4b55-8277-31afc1f6e9a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7651C26-4386-4503-B8FE-2E00FE8B423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205B963-8FE6-48FF-8B60-5A6928FC4B9E}"/>
</file>

<file path=customXml/itemProps3.xml><?xml version="1.0" encoding="utf-8"?>
<ds:datastoreItem xmlns:ds="http://schemas.openxmlformats.org/officeDocument/2006/customXml" ds:itemID="{D4945A02-F296-4709-BAED-A294174931C6}"/>
</file>

<file path=customXml/itemProps4.xml><?xml version="1.0" encoding="utf-8"?>
<ds:datastoreItem xmlns:ds="http://schemas.openxmlformats.org/officeDocument/2006/customXml" ds:itemID="{047F37BF-9167-4568-A7F9-B5C6BDDC047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28</Words>
  <Characters>1563</Characters>
  <Application>Microsoft Office Word</Application>
  <DocSecurity>0</DocSecurity>
  <Lines>130</Lines>
  <Paragraphs>6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endis</dc:creator>
  <cp:lastModifiedBy>Eva Kundtová Klocová</cp:lastModifiedBy>
  <cp:revision>4</cp:revision>
  <dcterms:created xsi:type="dcterms:W3CDTF">2023-05-02T17:52:00Z</dcterms:created>
  <dcterms:modified xsi:type="dcterms:W3CDTF">2023-05-02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5264837de39e2a7a2e531009055660894772c7cee57bc1c0d73bf4d117d0a6e</vt:lpwstr>
  </property>
  <property fmtid="{D5CDD505-2E9C-101B-9397-08002B2CF9AE}" pid="3" name="ContentTypeId">
    <vt:lpwstr>0x01010092CD83EA4A47594DA720ADD8EBAA15A0</vt:lpwstr>
  </property>
</Properties>
</file>